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industrial-engineer-morocco-casablanca"/>
    <w:p>
      <w:pPr>
        <w:pStyle w:val="Heading2"/>
      </w:pPr>
      <w:r>
        <w:t xml:space="preserve">Industrial Engineer | Morocco Casablanc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Industrial Engineer with [X years] of experience in optimizing production processes, enhancing operational efficiency, and driving sustainable growth within the manufacturing and industrial sectors. Specialized in applying lean methodologies, process improvement techniques, and data-driven decision-making to address challenges faced by industries in Morocco Casablanca. Committed to aligning engineering solutions with local economic demands while adhering to internation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Industrial Engineering</w:t>
      </w:r>
      <w:r>
        <w:t xml:space="preserve">, [University Name], Casablanca, Morocco</w:t>
      </w:r>
      <w:r>
        <w:br/>
      </w:r>
      <w:r>
        <w:rPr>
          <w:iCs/>
          <w:i/>
        </w:rP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roduction Management</w:t>
      </w:r>
      <w:r>
        <w:t xml:space="preserve">, [University Name], Casablanca, Morocco</w:t>
      </w:r>
      <w:r>
        <w:br/>
      </w:r>
      <w:r>
        <w:rPr>
          <w:iCs/>
          <w:i/>
        </w:rPr>
        <w:t xml:space="preserve">Graduation Year: [Year]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industrial-engineer"/>
    <w:p>
      <w:pPr>
        <w:pStyle w:val="Heading4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Casablanca, Morocco</w:t>
      </w:r>
      <w:r>
        <w:t xml:space="preserve"> </w:t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Optimized production workflows for [specific industry, e.g., automotive parts manufacturing] by implementing lean manufacturing principles, reducing waste by 15% and improving overall equipment effectiveness (OEE) by 12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quality control systems, ensuring compliance with ISO 9001 standards and minimizing defect rates by 20%.</w:t>
      </w:r>
    </w:p>
    <w:p>
      <w:pPr>
        <w:numPr>
          <w:ilvl w:val="0"/>
          <w:numId w:val="1002"/>
        </w:numPr>
        <w:pStyle w:val="Compact"/>
      </w:pPr>
      <w:r>
        <w:t xml:space="preserve">Led a team of engineers to develop a predictive maintenance program for critical machinery, resulting in a 25% reduction in unplanned downtime and saving [specific amount] annually.</w:t>
      </w:r>
    </w:p>
    <w:p>
      <w:pPr>
        <w:numPr>
          <w:ilvl w:val="0"/>
          <w:numId w:val="1002"/>
        </w:numPr>
        <w:pStyle w:val="Compact"/>
      </w:pPr>
      <w:r>
        <w:t xml:space="preserve">Conducted cost-benefit analyses for process automation initiatives, contributing to the adoption of advanced technologies such as IoT-enabled monitoring systems in Morocco Casablanca.</w:t>
      </w:r>
    </w:p>
    <w:bookmarkEnd w:id="23"/>
    <w:bookmarkStart w:id="24" w:name="production-planning-engineer"/>
    <w:p>
      <w:pPr>
        <w:pStyle w:val="Heading4"/>
      </w:pPr>
      <w:r>
        <w:t xml:space="preserve">Production Planning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Casablanca, Morocco</w:t>
      </w:r>
      <w:r>
        <w:t xml:space="preserve"> </w:t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Managed production schedules and inventory levels to meet demand fluctuations in the textile industry, improving on-time delivery rates by 18%.</w:t>
      </w:r>
    </w:p>
    <w:p>
      <w:pPr>
        <w:numPr>
          <w:ilvl w:val="0"/>
          <w:numId w:val="1003"/>
        </w:numPr>
        <w:pStyle w:val="Compact"/>
      </w:pPr>
      <w:r>
        <w:t xml:space="preserve">Developed a data analytics dashboard for real-time monitoring of key performance indicators (KPIs), enabling faster decision-making and reducing lead times by 10%.</w:t>
      </w:r>
    </w:p>
    <w:p>
      <w:pPr>
        <w:numPr>
          <w:ilvl w:val="0"/>
          <w:numId w:val="1003"/>
        </w:numPr>
        <w:pStyle w:val="Compact"/>
      </w:pPr>
      <w:r>
        <w:t xml:space="preserve">Partnered with suppliers to negotiate contracts and streamline procurement processes, cutting costs by 8% while maintaining quality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production units in Morocco Casablanca, resolving operational bottlenecks through root cause analysis and process re-engineering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, CAD Software (AutoCAD, SolidWorks), ERP Systems (SAP, Oracle), Data Analysis Tools (Excel, Pyth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Automotive Manufacturing, Textile Industry Processes, Supply Chain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Cross-Cultural Commun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Arabic (Fluent), English (Proficient)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, [Certification Body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, [Certification Body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Internal Auditor</w:t>
      </w:r>
      <w:r>
        <w:t xml:space="preserve">, [Certification Body], [Year]</w:t>
      </w:r>
    </w:p>
    <w:bookmarkEnd w:id="27"/>
    <w:bookmarkStart w:id="28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Top Industrial Engineer of the Year" by the Moroccan Engineering Association (2022) for outstanding contributions to sustainable manufacturing practices in Casablanca.</w:t>
      </w:r>
    </w:p>
    <w:p>
      <w:pPr>
        <w:numPr>
          <w:ilvl w:val="0"/>
          <w:numId w:val="1006"/>
        </w:numPr>
        <w:pStyle w:val="Compact"/>
      </w:pPr>
      <w:r>
        <w:t xml:space="preserve">Implemented a waste reduction initiative at [Company Name], which was adopted as a case study by local universities in Morocco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n industrial training program for young engineers in Morocco Casablanca, supported by the Ministry of Industry and Trade.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Optimizing Production Efficiency in Moroccan Automotive Manufacturing"</w:t>
      </w:r>
      <w:r>
        <w:t xml:space="preserve">, [Conference Name], Casablanca, Morocco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ustainable Practices in Industrial Engineering: A Case Study from Morocco"</w:t>
      </w:r>
      <w:r>
        <w:t xml:space="preserve">, [Journal Name], [Year]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oroccan Association of Industrial Engineers (AMIE)</w:t>
      </w:r>
    </w:p>
    <w:p>
      <w:pPr>
        <w:numPr>
          <w:ilvl w:val="0"/>
          <w:numId w:val="1008"/>
        </w:numPr>
        <w:pStyle w:val="Compact"/>
      </w:pPr>
      <w:r>
        <w:t xml:space="preserve">International Society of Industrial Engineers (ISIE)</w:t>
      </w:r>
    </w:p>
    <w:p>
      <w:pPr>
        <w:numPr>
          <w:ilvl w:val="0"/>
          <w:numId w:val="1008"/>
        </w:numPr>
        <w:pStyle w:val="Compact"/>
      </w:pPr>
      <w:r>
        <w:t xml:space="preserve">Casablanca Chamber of Commerce and Industry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[University Name] in Casablanca, focusing on lean manufacturing and process optimizatio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gaged in community projects to promote STEM education for girls in Morocco, aligning with national initiatives to empower women in technical fields.</w:t>
      </w:r>
    </w:p>
    <w:bookmarkEnd w:id="31"/>
    <w:p>
      <w:pPr>
        <w:pStyle w:val="BodyText"/>
      </w:pPr>
      <w:r>
        <w:t xml:space="preserve">© [Year] [Your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- Morocco Casablanca</dc:title>
  <dc:creator/>
  <dc:language>en</dc:language>
  <cp:keywords/>
  <dcterms:created xsi:type="dcterms:W3CDTF">2026-05-30T22:56:50Z</dcterms:created>
  <dcterms:modified xsi:type="dcterms:W3CDTF">2026-05-30T2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